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Psychiatrist position at [Hospital/Institution Name] in South Africa Cape Town. As a dedicated and compassionate psychiatrist with [X years] of experience in mental health care, I am eager to contribute my expertise to a region that is both culturally rich and professionally dynamic. South Africa Cape Town, with its unique blend of urban sophistication and diverse communities, offers an exceptional environment for advancing mental health initiatives that align with my professional goals and personal values.</w:t>
      </w:r>
    </w:p>
    <w:bookmarkStart w:id="20" w:name="Xcf91964e160620d3b78800963622be7ad91aa7b"/>
    <w:p>
      <w:pPr>
        <w:pStyle w:val="Heading2"/>
      </w:pPr>
      <w:r>
        <w:t xml:space="preserve">Why Psychiatrist? A Commitment to Mental Health</w:t>
      </w:r>
    </w:p>
    <w:p>
      <w:pPr>
        <w:pStyle w:val="FirstParagraph"/>
      </w:pPr>
      <w:r>
        <w:t xml:space="preserve">My journey as a psychiatrist began during my medical training in [Your Country/Institution], where I developed a profound understanding of the complexities of mental health. Over the years, I have specialized in treating a wide range of psychiatric conditions, including depression, anxiety disorders, trauma-related illnesses, and substance use disorders. My clinical practice has always emphasized patient-centered care, combining evidence-based treatments with empathy and cultural sensitivity.</w:t>
      </w:r>
    </w:p>
    <w:p>
      <w:pPr>
        <w:pStyle w:val="BodyText"/>
      </w:pPr>
      <w:r>
        <w:t xml:space="preserve">What sets me apart as a psychiatrist is my ability to connect with patients on a personal level while maintaining the highest standards of medical professionalism. I believe that mental health care is not just about diagnosing and prescribing but about building trust, fostering resilience, and empowering individuals to reclaim their lives. This philosophy has guided my work in both clinical and community settings, where I have collaborated with multidisciplinary teams to design holistic treatment plans.</w:t>
      </w:r>
    </w:p>
    <w:bookmarkEnd w:id="20"/>
    <w:bookmarkStart w:id="21" w:name="Xb3ed9ff61ba81e68f984f67cc4ad03827b00ca8"/>
    <w:p>
      <w:pPr>
        <w:pStyle w:val="Heading2"/>
      </w:pPr>
      <w:r>
        <w:t xml:space="preserve">South Africa Cape Town: A Unique Opportunity</w:t>
      </w:r>
    </w:p>
    <w:p>
      <w:pPr>
        <w:pStyle w:val="FirstParagraph"/>
      </w:pPr>
      <w:r>
        <w:t xml:space="preserve">South Africa Cape Town presents a unique opportunity for a psychiatrist to make a meaningful impact. The city is home to diverse populations, each with distinct cultural, social, and economic challenges that influence mental health outcomes. I am particularly drawn to the opportunity to work in an environment where I can address systemic barriers to care, such as stigma, limited access to resources, and the legacy of historical inequities.</w:t>
      </w:r>
    </w:p>
    <w:p>
      <w:pPr>
        <w:pStyle w:val="BodyText"/>
      </w:pPr>
      <w:r>
        <w:t xml:space="preserve">Cape Town’s vibrant healthcare landscape also offers a chance to contribute to innovative programs that prioritize mental health integration into primary care. My experience in developing community-based interventions and advocating for early intervention has prepared me to thrive in such an environment. I am especially interested in the potential to collaborate with local organizations, academic institutions, and government bodies to advance mental health policies that reflect the needs of South Africa’s population.</w:t>
      </w:r>
    </w:p>
    <w:bookmarkEnd w:id="21"/>
    <w:bookmarkStart w:id="22" w:name="professional-experience-and-achievements"/>
    <w:p>
      <w:pPr>
        <w:pStyle w:val="Heading2"/>
      </w:pPr>
      <w:r>
        <w:t xml:space="preserve">Professional Experience and Achievements</w:t>
      </w:r>
    </w:p>
    <w:p>
      <w:pPr>
        <w:pStyle w:val="FirstParagraph"/>
      </w:pPr>
      <w:r>
        <w:t xml:space="preserve">In my previous role as a psychiatrist at [Previous Institution], I provided comprehensive care to over 300 patients annually, with a focus on trauma-informed practices and patient education. My work included leading group therapy sessions, conducting individual psychotherapy, and managing medication regimens for complex cases. I also played a key role in implementing a digital mental health platform that improved access to care for underserved communities.</w:t>
      </w:r>
    </w:p>
    <w:p>
      <w:pPr>
        <w:pStyle w:val="BodyText"/>
      </w:pPr>
      <w:r>
        <w:t xml:space="preserve">One of my proudest achievements was co-founding a non-profit initiative that offered free psychiatric consultations in low-income areas of [Previous Location]. This project not only reduced the burden on emergency services but also highlighted the importance of preventive mental health care. My ability to navigate challenging environments while maintaining a patient-focused approach has been consistently recognized by colleagues and patients alike.</w:t>
      </w:r>
    </w:p>
    <w:bookmarkEnd w:id="22"/>
    <w:bookmarkStart w:id="23" w:name="X2b266e54815b85c739f43b74e70f72825f201d2"/>
    <w:p>
      <w:pPr>
        <w:pStyle w:val="Heading2"/>
      </w:pPr>
      <w:r>
        <w:t xml:space="preserve">Adapting to South Africa Cape Town’s Healthcare Landscape</w:t>
      </w:r>
    </w:p>
    <w:p>
      <w:pPr>
        <w:pStyle w:val="FirstParagraph"/>
      </w:pPr>
      <w:r>
        <w:t xml:space="preserve">While my experience is rooted in [Your Country], I have always been keenly aware of the global challenges in mental health care. South Africa Cape Town, with its unique socio-economic context, requires a psychiatrist who can balance clinical expertise with adaptability. I am confident that my background in cross-cultural communication and my ability to work within resource-constrained settings will enable me to contribute effectively to your team.</w:t>
      </w:r>
    </w:p>
    <w:p>
      <w:pPr>
        <w:pStyle w:val="BodyText"/>
      </w:pPr>
      <w:r>
        <w:t xml:space="preserve">I am also committed to continuous learning and professional development. I regularly attend conferences and workshops focused on mental health innovation, including those hosted by organizations such as the South African Society of Psychiatrists. This commitment ensures that my practice remains aligned with the latest advancements in psychiatry while being responsive to local needs.</w:t>
      </w:r>
    </w:p>
    <w:bookmarkEnd w:id="23"/>
    <w:bookmarkStart w:id="24" w:name="why-hospitalinstitution-name"/>
    <w:p>
      <w:pPr>
        <w:pStyle w:val="Heading2"/>
      </w:pPr>
      <w:r>
        <w:t xml:space="preserve">Why [Hospital/Institution Name]?</w:t>
      </w:r>
    </w:p>
    <w:p>
      <w:pPr>
        <w:pStyle w:val="FirstParagraph"/>
      </w:pPr>
      <w:r>
        <w:t xml:space="preserve">[Hospital/Institution Name] stands out as a leader in mental health care, and I am particularly impressed by your dedication to [specific initiative, e.g., "integrating mental health services into primary care" or "addressing the needs of marginalized communities"]. Your focus on [specific value or program] resonates deeply with my own professional ethos. I am eager to contribute my skills in [specific area, e.g., "trauma treatment," "child and adolescent psychiatry," or "geriatric mental health"] while learning from the expertise of your team.</w:t>
      </w:r>
    </w:p>
    <w:p>
      <w:pPr>
        <w:pStyle w:val="BodyText"/>
      </w:pPr>
      <w:r>
        <w:t xml:space="preserve">Moreover, the opportunity to work in South Africa Cape Town aligns with my desire to make a difference in a region where mental health care is both critically needed and under-resourced. I am excited about the possibility of collaborating with local professionals to develop sustainable solutions that address the unique challenges faced by Cape Town’s communities.</w:t>
      </w:r>
    </w:p>
    <w:bookmarkEnd w:id="24"/>
    <w:bookmarkStart w:id="25" w:name="conclusion"/>
    <w:p>
      <w:pPr>
        <w:pStyle w:val="Heading2"/>
      </w:pPr>
      <w:r>
        <w:t xml:space="preserve">Conclusion</w:t>
      </w:r>
    </w:p>
    <w:p>
      <w:pPr>
        <w:pStyle w:val="FirstParagraph"/>
      </w:pPr>
      <w:r>
        <w:t xml:space="preserve">In conclusion, I am enthusiastic about the prospect of joining [Hospital/Institution Name] as a psychiatrist in South Africa Cape Town. My clinical experience, cultural competence, and passion for mental health care position me to make a valuable contribution to your organization. I would welcome the opportunity to discuss how my skills and vision align with your mission.</w:t>
      </w:r>
    </w:p>
    <w:p>
      <w:pPr>
        <w:pStyle w:val="BodyText"/>
      </w:pPr>
      <w:r>
        <w:t xml:space="preserve">Thank you for considering my application. I look forward to the possibility of contributing to the vital work being done in South Africa Cape Town’s mental health sector.</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South Africa Cape Town</dc:title>
  <dc:creator/>
  <dc:language>en</dc:language>
  <cp:keywords/>
  <dcterms:created xsi:type="dcterms:W3CDTF">2026-07-24T16:02:17Z</dcterms:created>
  <dcterms:modified xsi:type="dcterms:W3CDTF">2026-07-24T16:02:17Z</dcterms:modified>
</cp:coreProperties>
</file>

<file path=docProps/custom.xml><?xml version="1.0" encoding="utf-8"?>
<Properties xmlns="http://schemas.openxmlformats.org/officeDocument/2006/custom-properties" xmlns:vt="http://schemas.openxmlformats.org/officeDocument/2006/docPropsVTypes"/>
</file>